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edian </w:t>
            </w:r>
            \line 
            <w:r>
              <w:rPr>
                <w:rFonts w:ascii="Calibri" w:hAnsi="Calibri"/>
                <w:sz w:val="20"/>
              </w:rPr>
              <w:t xml:space="preserve">(5th, 95th percentil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0 (61, 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4 (94, 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75 (409, 1 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518 (232, 1 05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7.4 (43.9, 100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2 (17, 3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5 (128,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1 (191,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 (-105, 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13.7, 18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 (7, 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8 (43, 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(10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70 (-221, -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.9 (-11.9, -1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0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 (11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(6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 (-58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2 (-3.2, 0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8 (141,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9 (225, 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7 (159, 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81 (-167, -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9.4 (-14.9, -4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4 (139, 3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8 (149, 2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5 (228, 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7 (23, 18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2.9 (6.7, 19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8 (17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3 (94, 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 (12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53 (-368, -5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1.8 (-21.5, -5.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 (3, 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2 (45,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9, 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71 (-178, -1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3.9 (-22.1, -8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44 (266, 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8 (264, 4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30 (350, 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1 (-14, 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5.3 (6.3, 24.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7 (178, 5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0 (217, 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4 (442, 6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72 (151, 41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5.7 (25.5, 46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 (46, 3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8 (206, 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6 (62, 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01 (-329, -1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9.9 (-40.0, -21.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6 (33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4 (60,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5 (60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-44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6 (-4.3, 3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 (14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 (24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 (24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(-32, 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4 (-2.0, 2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 (2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4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 (18, 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-13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 (-0.4, 3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8 (77, 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3 (168,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5 (110, 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8 (-210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.8 (-21.4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3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 (19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 (22, 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-17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2 (-1.6, 2.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(7, 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8 (84, 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7 (23, 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19 (-308, -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9.9 (-17.4, -5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 (0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3 (25,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 (15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 (-86, 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.9 (-5.5, 1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9 (185, 4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1 (345, 5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2 (162,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18 (-340, -12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3.3 (-31.0, -16.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3 (377, 1 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54 (614, 9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3 (514, 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1 (-34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42.4 (-60.3, -25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(8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(7, 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(6, 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(-30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1 (-1.7, 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0, 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 (9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-30, 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 (-1.8, 2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4 (51, 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6 (82,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1 (76,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 (-75,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7 (-2.9, 6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 (18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 (28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2 (43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 (-9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8 (-0.4, 4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3 (74, 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2 (132, 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5 (147, 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-75, 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8 (-5.0, 1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9 (43, 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4 (116, 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9 (144, 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(-52,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.4 (-3.6, 10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9 (1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2 (95, 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 (28, 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5 (-348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7.0, 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 (2, 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7 (63, 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8 (51, 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8 (-212,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9.8 (-47.4, -17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8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 (33,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7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42 (-84, -1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5.6 (-8.3, -3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(0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 (13, 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11, 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(-24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.7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3, 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(12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1 (-22, -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.5 (-2.3, -0.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(2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(12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(11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(-1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3 (-1.4, 0.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1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(7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8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-38, 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 (-1.8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0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 (8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7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(-50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 (-1.1, 4.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5 (87, 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8 (112, 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6 (118, 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-51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 (-5.0, 9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8 (21, 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5 (82, 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2 (85, 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(-3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0 (-4.8, 5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 (9, 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 (55, 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14, 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60 (-98, -34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9.5 (-12.9, -6.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3 (18, 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6 (38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 (28, 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(-46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3.2 (-6.1, -0.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7, 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2 (13, 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 (3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7 (-210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4.1 (-12.1, -0.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3 (9, 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0 (34, 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0 (-48, 6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1 (-3.7, 14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 (1, 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1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 (-114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5 (-5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1, 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2 (-115, -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0.4 (-3.1, 0.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 (9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(0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20 (-73, -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.6 (-3.9, -0.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 (0, 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3, 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1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24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0.4 (-1.4, 0.1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34:01Z</dcterms:created>
  <dcterms:modified xsi:type="dcterms:W3CDTF">2025-04-25T16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